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9DE60" w14:textId="087F4FA3" w:rsidR="00776D81" w:rsidRPr="003F7D41" w:rsidRDefault="00071CC8">
      <w:pPr>
        <w:rPr>
          <w:b/>
          <w:sz w:val="26"/>
        </w:rPr>
      </w:pPr>
      <w:r w:rsidRPr="003F7D41">
        <w:rPr>
          <w:b/>
          <w:sz w:val="28"/>
        </w:rPr>
        <w:t>Home Assignment – 2</w:t>
      </w:r>
      <w:r w:rsidRPr="003F7D41">
        <w:rPr>
          <w:b/>
          <w:sz w:val="28"/>
        </w:rPr>
        <w:br/>
      </w:r>
      <w:r w:rsidRPr="003F7D41">
        <w:rPr>
          <w:b/>
          <w:sz w:val="26"/>
        </w:rPr>
        <w:t xml:space="preserve">Total: </w:t>
      </w:r>
      <w:r w:rsidR="00991805">
        <w:rPr>
          <w:b/>
          <w:sz w:val="26"/>
        </w:rPr>
        <w:t>100</w:t>
      </w:r>
      <w:r w:rsidR="003F7D41" w:rsidRPr="003F7D41">
        <w:rPr>
          <w:b/>
          <w:sz w:val="26"/>
        </w:rPr>
        <w:t xml:space="preserve"> points</w:t>
      </w:r>
      <w:r w:rsidR="008E1B39">
        <w:rPr>
          <w:b/>
          <w:sz w:val="26"/>
        </w:rPr>
        <w:br/>
        <w:t xml:space="preserve">Due Date: </w:t>
      </w:r>
      <w:r w:rsidR="00B6207D">
        <w:rPr>
          <w:b/>
          <w:sz w:val="26"/>
        </w:rPr>
        <w:t>9</w:t>
      </w:r>
      <w:r w:rsidR="008E1B39">
        <w:rPr>
          <w:b/>
          <w:sz w:val="26"/>
        </w:rPr>
        <w:t>/</w:t>
      </w:r>
      <w:r w:rsidR="00B6207D">
        <w:rPr>
          <w:b/>
          <w:sz w:val="26"/>
        </w:rPr>
        <w:t>21</w:t>
      </w:r>
      <w:r w:rsidR="007C48F7">
        <w:rPr>
          <w:b/>
          <w:sz w:val="26"/>
        </w:rPr>
        <w:t>/</w:t>
      </w:r>
      <w:r w:rsidRPr="003F7D41">
        <w:rPr>
          <w:b/>
          <w:sz w:val="26"/>
        </w:rPr>
        <w:t xml:space="preserve"> (</w:t>
      </w:r>
      <w:r w:rsidR="00B6207D">
        <w:rPr>
          <w:b/>
          <w:sz w:val="26"/>
        </w:rPr>
        <w:t>Friday</w:t>
      </w:r>
      <w:r w:rsidR="001813F7">
        <w:rPr>
          <w:b/>
          <w:sz w:val="26"/>
        </w:rPr>
        <w:t>), 11.59 pm</w:t>
      </w:r>
    </w:p>
    <w:p w14:paraId="4CA4D2FB" w14:textId="77777777" w:rsidR="00071CC8" w:rsidRDefault="00071CC8">
      <w:r>
        <w:t xml:space="preserve">This assignment is based on topics covered in Chapter </w:t>
      </w:r>
      <w:r w:rsidR="008E1B39">
        <w:t>2</w:t>
      </w:r>
    </w:p>
    <w:p w14:paraId="6A3EB34F" w14:textId="77777777" w:rsidR="00525B09" w:rsidRPr="000F0342" w:rsidRDefault="000F0342" w:rsidP="000F0342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End of Chapter – 2 exercises</w:t>
      </w:r>
    </w:p>
    <w:p w14:paraId="0271CC86" w14:textId="77777777" w:rsidR="00525B09" w:rsidRPr="00B1782A" w:rsidRDefault="00525B09" w:rsidP="000F0342">
      <w:pPr>
        <w:ind w:left="720"/>
        <w:rPr>
          <w:b/>
          <w:i/>
        </w:rPr>
      </w:pPr>
      <w:r w:rsidRPr="00B1782A">
        <w:rPr>
          <w:b/>
          <w:i/>
        </w:rPr>
        <w:t>2.6.2 Reading and Understanding Code</w:t>
      </w:r>
    </w:p>
    <w:p w14:paraId="62BFD697" w14:textId="77777777" w:rsidR="00525B09" w:rsidRDefault="006F15A8" w:rsidP="000F0342">
      <w:pPr>
        <w:ind w:left="720"/>
      </w:pPr>
      <w:r>
        <w:t xml:space="preserve"># </w:t>
      </w:r>
      <w:r w:rsidR="00C54444">
        <w:t xml:space="preserve">6, </w:t>
      </w:r>
      <w:r w:rsidR="000F0342">
        <w:t xml:space="preserve">9, </w:t>
      </w:r>
      <w:r w:rsidR="00C54444">
        <w:t xml:space="preserve">10, 11, </w:t>
      </w:r>
      <w:r w:rsidR="008602A4">
        <w:t xml:space="preserve">12, </w:t>
      </w:r>
      <w:r w:rsidR="00C54444">
        <w:t xml:space="preserve">15, 16, </w:t>
      </w:r>
      <w:r w:rsidR="00525B09">
        <w:t>17, 19, 20 (</w:t>
      </w:r>
      <w:r w:rsidR="008602A4">
        <w:t>2</w:t>
      </w:r>
      <w:r w:rsidR="00525B09">
        <w:t xml:space="preserve"> point each = 1</w:t>
      </w:r>
      <w:r w:rsidR="008602A4">
        <w:t>0</w:t>
      </w:r>
      <w:r w:rsidR="00525B09">
        <w:t xml:space="preserve"> points)</w:t>
      </w:r>
      <w:bookmarkStart w:id="0" w:name="_GoBack"/>
      <w:bookmarkEnd w:id="0"/>
    </w:p>
    <w:p w14:paraId="74985B9C" w14:textId="77777777" w:rsidR="00525B09" w:rsidRPr="00B1782A" w:rsidRDefault="00525B09" w:rsidP="000F0342">
      <w:pPr>
        <w:ind w:left="720"/>
        <w:rPr>
          <w:b/>
          <w:i/>
        </w:rPr>
      </w:pPr>
      <w:r w:rsidRPr="00B1782A">
        <w:rPr>
          <w:b/>
          <w:i/>
        </w:rPr>
        <w:t>2.6.3 Fill in the code</w:t>
      </w:r>
    </w:p>
    <w:p w14:paraId="13FF7113" w14:textId="77777777" w:rsidR="00525B09" w:rsidRDefault="00525B09" w:rsidP="000F0342">
      <w:pPr>
        <w:ind w:left="720"/>
      </w:pPr>
      <w:r>
        <w:t>#23,</w:t>
      </w:r>
      <w:r w:rsidR="00C54444">
        <w:t xml:space="preserve"> 25, 26,</w:t>
      </w:r>
      <w:r>
        <w:t xml:space="preserve"> 28, </w:t>
      </w:r>
      <w:r w:rsidR="00C54444">
        <w:t xml:space="preserve">30 </w:t>
      </w:r>
      <w:r>
        <w:t>(3 point each = 6 points)</w:t>
      </w:r>
    </w:p>
    <w:p w14:paraId="49A1B40D" w14:textId="77777777" w:rsidR="00525B09" w:rsidRDefault="00525B09" w:rsidP="000F0342">
      <w:pPr>
        <w:ind w:left="720"/>
      </w:pPr>
      <w:r>
        <w:t>#32 (6 points)</w:t>
      </w:r>
    </w:p>
    <w:p w14:paraId="5B8541DE" w14:textId="77777777" w:rsidR="00525B09" w:rsidRPr="00B1782A" w:rsidRDefault="00525B09" w:rsidP="000F0342">
      <w:pPr>
        <w:ind w:left="720"/>
        <w:rPr>
          <w:b/>
          <w:i/>
        </w:rPr>
      </w:pPr>
      <w:r w:rsidRPr="00B1782A">
        <w:rPr>
          <w:b/>
          <w:i/>
        </w:rPr>
        <w:t>2.6.4 Identifying Errors in Code</w:t>
      </w:r>
    </w:p>
    <w:p w14:paraId="223CD81D" w14:textId="77777777" w:rsidR="00525B09" w:rsidRDefault="00525B09" w:rsidP="000F0342">
      <w:pPr>
        <w:ind w:left="720"/>
      </w:pPr>
      <w:r>
        <w:t>#34, 35</w:t>
      </w:r>
      <w:r w:rsidR="00C54444">
        <w:t xml:space="preserve">, 38, </w:t>
      </w:r>
      <w:r>
        <w:t xml:space="preserve"> (3 point each = 6 points)</w:t>
      </w:r>
    </w:p>
    <w:p w14:paraId="133B8AAF" w14:textId="77777777" w:rsidR="00525B09" w:rsidRPr="00B1782A" w:rsidRDefault="00525B09" w:rsidP="000F0342">
      <w:pPr>
        <w:ind w:left="720"/>
        <w:rPr>
          <w:b/>
          <w:i/>
        </w:rPr>
      </w:pPr>
      <w:r w:rsidRPr="00B1782A">
        <w:rPr>
          <w:b/>
          <w:i/>
        </w:rPr>
        <w:t>2.6.5 Debugging Area – Using Messages from the Java Compiler and Java JVM</w:t>
      </w:r>
    </w:p>
    <w:p w14:paraId="6E440D40" w14:textId="77777777" w:rsidR="00525B09" w:rsidRDefault="00525B09" w:rsidP="000F0342">
      <w:pPr>
        <w:ind w:left="720"/>
      </w:pPr>
      <w:r>
        <w:t>#</w:t>
      </w:r>
      <w:r w:rsidR="00C54444">
        <w:t xml:space="preserve">40, </w:t>
      </w:r>
      <w:r>
        <w:t>42, 43 (3 points each = 6 points)</w:t>
      </w:r>
    </w:p>
    <w:p w14:paraId="43BD3A80" w14:textId="77777777" w:rsidR="00C54444" w:rsidRDefault="00C54444" w:rsidP="000F0342">
      <w:pPr>
        <w:ind w:left="720"/>
      </w:pPr>
    </w:p>
    <w:p w14:paraId="4D7A09DB" w14:textId="77777777" w:rsidR="00C54444" w:rsidRDefault="00C54444" w:rsidP="00C54444">
      <w:pPr>
        <w:pStyle w:val="ListParagraph"/>
        <w:numPr>
          <w:ilvl w:val="0"/>
          <w:numId w:val="8"/>
        </w:numPr>
      </w:pPr>
      <w:r>
        <w:t>Write a java program that calculates and outputs the average of 1, 7, 9 and 34.</w:t>
      </w:r>
    </w:p>
    <w:p w14:paraId="5DD8E9BA" w14:textId="77777777" w:rsidR="00C54444" w:rsidRDefault="00C54444" w:rsidP="00C54444">
      <w:pPr>
        <w:pStyle w:val="ListParagraph"/>
      </w:pPr>
      <w:r>
        <w:t>Make sure to comment your code appropriately and follow all the conventions of java programming language with regards to class, variable and constant names.</w:t>
      </w:r>
    </w:p>
    <w:p w14:paraId="658B763C" w14:textId="77777777" w:rsidR="001775F8" w:rsidRPr="007F0B15" w:rsidRDefault="001775F8" w:rsidP="001775F8">
      <w:pPr>
        <w:rPr>
          <w:b/>
        </w:rPr>
      </w:pPr>
      <w:r w:rsidRPr="007F0B15">
        <w:rPr>
          <w:b/>
        </w:rPr>
        <w:t>To turn in your assignment</w:t>
      </w:r>
    </w:p>
    <w:p w14:paraId="7A12C10B" w14:textId="7C9031AB" w:rsidR="001775F8" w:rsidRDefault="001775F8" w:rsidP="005C1893">
      <w:pPr>
        <w:pStyle w:val="ListParagraph"/>
        <w:numPr>
          <w:ilvl w:val="0"/>
          <w:numId w:val="4"/>
        </w:numPr>
        <w:spacing w:after="160" w:line="259" w:lineRule="auto"/>
      </w:pPr>
      <w:r>
        <w:t>Open a Microsoft Word document n</w:t>
      </w:r>
      <w:r w:rsidR="005C1893">
        <w:t>ame it as HomeAssignment-2</w:t>
      </w:r>
    </w:p>
    <w:p w14:paraId="3C84BEC7" w14:textId="77777777" w:rsidR="00D91203" w:rsidRPr="00D91203" w:rsidRDefault="00D91203" w:rsidP="001775F8">
      <w:pPr>
        <w:pStyle w:val="ListParagraph"/>
        <w:numPr>
          <w:ilvl w:val="0"/>
          <w:numId w:val="4"/>
        </w:numPr>
        <w:spacing w:after="160" w:line="259" w:lineRule="auto"/>
        <w:rPr>
          <w:b/>
          <w:color w:val="FF0000"/>
          <w:u w:val="single"/>
        </w:rPr>
      </w:pPr>
      <w:r w:rsidRPr="00D91203">
        <w:rPr>
          <w:b/>
          <w:color w:val="FF0000"/>
          <w:u w:val="single"/>
        </w:rPr>
        <w:t>Type your name at the top of the document.</w:t>
      </w:r>
    </w:p>
    <w:p w14:paraId="4B97B4D4" w14:textId="77777777" w:rsidR="001775F8" w:rsidRDefault="001775F8" w:rsidP="001775F8">
      <w:pPr>
        <w:pStyle w:val="ListParagraph"/>
        <w:numPr>
          <w:ilvl w:val="0"/>
          <w:numId w:val="4"/>
        </w:numPr>
        <w:spacing w:after="160" w:line="259" w:lineRule="auto"/>
      </w:pPr>
      <w:r>
        <w:t>Type in the answers to the questions in the assignment.</w:t>
      </w:r>
    </w:p>
    <w:p w14:paraId="16010F5F" w14:textId="77777777" w:rsidR="000A6413" w:rsidRDefault="000A6413" w:rsidP="000A6413">
      <w:pPr>
        <w:pStyle w:val="ListParagraph"/>
        <w:numPr>
          <w:ilvl w:val="0"/>
          <w:numId w:val="4"/>
        </w:numPr>
        <w:spacing w:after="160" w:line="259" w:lineRule="auto"/>
      </w:pPr>
      <w:r>
        <w:t xml:space="preserve">Copy &amp; paste the source code and output </w:t>
      </w:r>
      <w:r>
        <w:rPr>
          <w:i/>
        </w:rPr>
        <w:t xml:space="preserve">of one run of the </w:t>
      </w:r>
      <w:r w:rsidR="00C54444" w:rsidRPr="004F57FE">
        <w:rPr>
          <w:i/>
        </w:rPr>
        <w:t>program</w:t>
      </w:r>
      <w:r w:rsidR="00C54444">
        <w:rPr>
          <w:i/>
        </w:rPr>
        <w:t xml:space="preserve"> into</w:t>
      </w:r>
      <w:r>
        <w:t xml:space="preserve"> your Word document.</w:t>
      </w:r>
    </w:p>
    <w:p w14:paraId="41B767A2" w14:textId="026B7E4E" w:rsidR="000A6413" w:rsidRDefault="000A6413" w:rsidP="000A6413">
      <w:pPr>
        <w:pStyle w:val="ListParagraph"/>
        <w:numPr>
          <w:ilvl w:val="0"/>
          <w:numId w:val="4"/>
        </w:numPr>
        <w:spacing w:after="160" w:line="259" w:lineRule="auto"/>
      </w:pPr>
      <w:r>
        <w:t>Copy &amp; paste the scree</w:t>
      </w:r>
      <w:r w:rsidR="008A65B5">
        <w:t xml:space="preserve">n shot of NetBeans of Program </w:t>
      </w:r>
      <w:r>
        <w:t>in the word document.</w:t>
      </w:r>
    </w:p>
    <w:p w14:paraId="06D34079" w14:textId="42CE659B" w:rsidR="00071CC8" w:rsidRDefault="005C1893" w:rsidP="005C1893">
      <w:pPr>
        <w:pStyle w:val="ListParagraph"/>
        <w:numPr>
          <w:ilvl w:val="0"/>
          <w:numId w:val="4"/>
        </w:numPr>
        <w:spacing w:after="160" w:line="259" w:lineRule="auto"/>
      </w:pPr>
      <w:r>
        <w:t>Zip the NetBeans folder and submit in Blackboard along with your Word document.</w:t>
      </w:r>
    </w:p>
    <w:p w14:paraId="031CC826" w14:textId="2633D14A" w:rsidR="005C1893" w:rsidRPr="005C1893" w:rsidRDefault="005C1893" w:rsidP="005C1893">
      <w:pPr>
        <w:spacing w:after="160" w:line="259" w:lineRule="auto"/>
        <w:rPr>
          <w:b/>
          <w:color w:val="FF0000"/>
        </w:rPr>
      </w:pPr>
      <w:r w:rsidRPr="005C1893">
        <w:rPr>
          <w:b/>
          <w:color w:val="FF0000"/>
        </w:rPr>
        <w:t>Note: You ONLY have attempt at the submission. Make sure everything is in order before you submit. Requests for resubmission will not be honored.</w:t>
      </w:r>
    </w:p>
    <w:sectPr w:rsidR="005C1893" w:rsidRPr="005C18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63AC2"/>
    <w:multiLevelType w:val="hybridMultilevel"/>
    <w:tmpl w:val="56580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3E455A"/>
    <w:multiLevelType w:val="hybridMultilevel"/>
    <w:tmpl w:val="C34E2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6D0829"/>
    <w:multiLevelType w:val="hybridMultilevel"/>
    <w:tmpl w:val="1E4A56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C61315"/>
    <w:multiLevelType w:val="hybridMultilevel"/>
    <w:tmpl w:val="A4142C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69C6500"/>
    <w:multiLevelType w:val="hybridMultilevel"/>
    <w:tmpl w:val="9C5E4F84"/>
    <w:lvl w:ilvl="0" w:tplc="069A8F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765C1"/>
    <w:multiLevelType w:val="hybridMultilevel"/>
    <w:tmpl w:val="0E7AB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FC3A2D"/>
    <w:multiLevelType w:val="hybridMultilevel"/>
    <w:tmpl w:val="1DF6CF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9C3087B"/>
    <w:multiLevelType w:val="hybridMultilevel"/>
    <w:tmpl w:val="FF1EB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tTAwNDQyszC2MDJS0lEKTi0uzszPAykwqgUAswe6yiwAAAA="/>
  </w:docVars>
  <w:rsids>
    <w:rsidRoot w:val="00071CC8"/>
    <w:rsid w:val="00060D34"/>
    <w:rsid w:val="00071CC8"/>
    <w:rsid w:val="000A6413"/>
    <w:rsid w:val="000F0342"/>
    <w:rsid w:val="00142A73"/>
    <w:rsid w:val="001775F8"/>
    <w:rsid w:val="001813F7"/>
    <w:rsid w:val="001F1846"/>
    <w:rsid w:val="002B0EC4"/>
    <w:rsid w:val="003F7D41"/>
    <w:rsid w:val="004F57FE"/>
    <w:rsid w:val="00525B09"/>
    <w:rsid w:val="005921CB"/>
    <w:rsid w:val="005B00DB"/>
    <w:rsid w:val="005C1893"/>
    <w:rsid w:val="0065649D"/>
    <w:rsid w:val="006F15A8"/>
    <w:rsid w:val="00776D81"/>
    <w:rsid w:val="007C48F7"/>
    <w:rsid w:val="008602A4"/>
    <w:rsid w:val="0089348C"/>
    <w:rsid w:val="008A65B5"/>
    <w:rsid w:val="008C753F"/>
    <w:rsid w:val="008E1B39"/>
    <w:rsid w:val="00957751"/>
    <w:rsid w:val="00991805"/>
    <w:rsid w:val="00AA6DED"/>
    <w:rsid w:val="00B16E70"/>
    <w:rsid w:val="00B5415D"/>
    <w:rsid w:val="00B6207D"/>
    <w:rsid w:val="00C54444"/>
    <w:rsid w:val="00C8770D"/>
    <w:rsid w:val="00D91203"/>
    <w:rsid w:val="00DA0E26"/>
    <w:rsid w:val="00E2174A"/>
    <w:rsid w:val="00FB1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1110B"/>
  <w15:docId w15:val="{6FBE09AC-27B8-460B-BB01-D08C3B0EA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CC8"/>
    <w:pPr>
      <w:ind w:left="720"/>
      <w:contextualSpacing/>
    </w:pPr>
  </w:style>
  <w:style w:type="table" w:styleId="TableGrid">
    <w:name w:val="Table Grid"/>
    <w:basedOn w:val="TableNormal"/>
    <w:uiPriority w:val="59"/>
    <w:rsid w:val="00D912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ap Kotala</dc:creator>
  <cp:lastModifiedBy>Pratap Kotala</cp:lastModifiedBy>
  <cp:revision>6</cp:revision>
  <dcterms:created xsi:type="dcterms:W3CDTF">2015-10-02T22:26:00Z</dcterms:created>
  <dcterms:modified xsi:type="dcterms:W3CDTF">2018-09-14T14:52:00Z</dcterms:modified>
</cp:coreProperties>
</file>